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3C174" w14:textId="77777777"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C72F897" wp14:editId="41B7B097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635DBF70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1E8604A1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166C5F45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568F982E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5DCE0CCD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44CE0A7C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2F75141C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39914094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4672F68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559260C0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6B9699E3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0B9A8823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2F897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14:paraId="635DBF70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1E8604A1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166C5F45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568F982E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5DCE0CCD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44CE0A7C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2F75141C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39914094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14672F68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559260C0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6B9699E3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0B9A8823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14:paraId="76D17539" w14:textId="32D65CA4" w:rsidR="002B7F86" w:rsidRPr="005E343B" w:rsidRDefault="00026212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Customer Service Dispatcher</w:t>
      </w:r>
    </w:p>
    <w:p w14:paraId="5C8B1619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5EDBA9CD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2C0E0CD1" w14:textId="77777777" w:rsidR="002B7F86" w:rsidRPr="00026212" w:rsidRDefault="002B7F86" w:rsidP="00026212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320E849E" w14:textId="77777777" w:rsidR="002B7F86" w:rsidRPr="00026212" w:rsidRDefault="002B7F86" w:rsidP="00026212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7202814E" w14:textId="77777777" w:rsidR="002B7F86" w:rsidRPr="00026212" w:rsidRDefault="002B7F86" w:rsidP="00026212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0A984A43" w14:textId="77777777" w:rsidR="00026212" w:rsidRDefault="002B7F86" w:rsidP="00026212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6AC14F4" w14:textId="77777777" w:rsidR="00026212" w:rsidRDefault="00026212" w:rsidP="00026212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m ardent about your available position of Customer Service Dispatcher at (xxx) organization. I have all the necessary education and experience you are looking for and have attached my resume to this cover letter. I have extraordinary abilities to guide the service crew to satisfy the customer needs and requirements and have great potential for managing time with handling customer data.</w:t>
      </w:r>
    </w:p>
    <w:p w14:paraId="25611734" w14:textId="63878BCA" w:rsidR="00026212" w:rsidRPr="00026212" w:rsidRDefault="00026212" w:rsidP="00026212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current set of responsibilities are:</w:t>
      </w:r>
    </w:p>
    <w:p w14:paraId="18C3DE04" w14:textId="1B3AA41F" w:rsidR="00026212" w:rsidRPr="00026212" w:rsidRDefault="00026212" w:rsidP="00026212">
      <w:pPr>
        <w:numPr>
          <w:ilvl w:val="0"/>
          <w:numId w:val="10"/>
        </w:numPr>
        <w:tabs>
          <w:tab w:val="clear" w:pos="720"/>
          <w:tab w:val="num" w:pos="567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ispatching the service specialists as per their schedule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2D28F4CE" w14:textId="33B70983" w:rsidR="00026212" w:rsidRPr="00026212" w:rsidRDefault="00026212" w:rsidP="00026212">
      <w:pPr>
        <w:numPr>
          <w:ilvl w:val="0"/>
          <w:numId w:val="10"/>
        </w:numPr>
        <w:tabs>
          <w:tab w:val="clear" w:pos="720"/>
          <w:tab w:val="num" w:pos="567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nswering the phone calls and mail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74442E7" w14:textId="0FF4AEAD" w:rsidR="00026212" w:rsidRPr="00026212" w:rsidRDefault="00026212" w:rsidP="00026212">
      <w:pPr>
        <w:numPr>
          <w:ilvl w:val="0"/>
          <w:numId w:val="10"/>
        </w:numPr>
        <w:tabs>
          <w:tab w:val="clear" w:pos="720"/>
          <w:tab w:val="num" w:pos="567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roubleshooting the customers’ queri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0C75702" w14:textId="38DDCC49" w:rsidR="00026212" w:rsidRPr="00026212" w:rsidRDefault="00026212" w:rsidP="00026212">
      <w:pPr>
        <w:numPr>
          <w:ilvl w:val="0"/>
          <w:numId w:val="10"/>
        </w:numPr>
        <w:tabs>
          <w:tab w:val="clear" w:pos="720"/>
          <w:tab w:val="num" w:pos="567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mpart about the membership offers and schemes to the customer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A61BF51" w14:textId="77777777" w:rsidR="00026212" w:rsidRPr="00026212" w:rsidRDefault="00026212" w:rsidP="00026212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2F56D3A" w14:textId="77777777" w:rsidR="00026212" w:rsidRPr="00026212" w:rsidRDefault="00026212" w:rsidP="00026212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ave multitasking abilities in communicating with the customer as well as the service crew, which can help your organization to touch new heights of success. </w:t>
      </w:r>
    </w:p>
    <w:p w14:paraId="5C6C2C00" w14:textId="77777777" w:rsidR="00026212" w:rsidRPr="00026212" w:rsidRDefault="00026212" w:rsidP="00026212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CE0E55A" w14:textId="77777777" w:rsidR="00026212" w:rsidRPr="00026212" w:rsidRDefault="00026212" w:rsidP="00026212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lease review the cover letter and the attached resume, and I am looking forward to meeting with you in person.</w:t>
      </w:r>
    </w:p>
    <w:p w14:paraId="1ACB7002" w14:textId="77777777" w:rsidR="00026212" w:rsidRPr="00026212" w:rsidRDefault="00026212" w:rsidP="00026212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994CD0E" w14:textId="77777777" w:rsidR="00026212" w:rsidRPr="00026212" w:rsidRDefault="00026212" w:rsidP="00026212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2C8B3AC6" w14:textId="77777777" w:rsidR="00026212" w:rsidRPr="00026212" w:rsidRDefault="00026212" w:rsidP="00026212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02621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13CC71BB" w14:textId="77777777" w:rsidR="00DF38A7" w:rsidRPr="00DF38A7" w:rsidRDefault="00DF38A7" w:rsidP="00DF38A7">
      <w:pPr>
        <w:rPr>
          <w:lang w:val="en-US"/>
        </w:rPr>
      </w:pPr>
    </w:p>
    <w:p w14:paraId="7D24DD63" w14:textId="77777777" w:rsidR="00026212" w:rsidRDefault="00026212" w:rsidP="00DF38A7">
      <w:pPr>
        <w:rPr>
          <w:lang w:val="en-US"/>
        </w:rPr>
      </w:pPr>
    </w:p>
    <w:p w14:paraId="737E75D0" w14:textId="77777777" w:rsidR="00026212" w:rsidRDefault="00026212" w:rsidP="00DF38A7">
      <w:pPr>
        <w:rPr>
          <w:lang w:val="en-US"/>
        </w:rPr>
      </w:pPr>
    </w:p>
    <w:p w14:paraId="5AECF36F" w14:textId="77777777" w:rsidR="00026212" w:rsidRDefault="00026212" w:rsidP="00DF38A7">
      <w:pPr>
        <w:rPr>
          <w:lang w:val="en-US"/>
        </w:rPr>
      </w:pPr>
    </w:p>
    <w:p w14:paraId="771B82FC" w14:textId="77777777" w:rsidR="00026212" w:rsidRDefault="00026212" w:rsidP="00DF38A7">
      <w:pPr>
        <w:rPr>
          <w:lang w:val="en-US"/>
        </w:rPr>
      </w:pPr>
    </w:p>
    <w:p w14:paraId="56A3E5FB" w14:textId="77777777" w:rsidR="00026212" w:rsidRDefault="00026212" w:rsidP="00DF38A7">
      <w:pPr>
        <w:rPr>
          <w:lang w:val="en-US"/>
        </w:rPr>
      </w:pPr>
    </w:p>
    <w:p w14:paraId="5F4D9780" w14:textId="77777777" w:rsidR="00026212" w:rsidRDefault="00026212" w:rsidP="00DF38A7">
      <w:pPr>
        <w:rPr>
          <w:lang w:val="en-US"/>
        </w:rPr>
      </w:pPr>
    </w:p>
    <w:p w14:paraId="7F0AF2FA" w14:textId="77777777" w:rsidR="00026212" w:rsidRDefault="00026212" w:rsidP="00DF38A7">
      <w:pPr>
        <w:rPr>
          <w:lang w:val="en-US"/>
        </w:rPr>
      </w:pPr>
    </w:p>
    <w:p w14:paraId="5C437571" w14:textId="77777777" w:rsidR="00026212" w:rsidRDefault="00026212" w:rsidP="00DF38A7">
      <w:pPr>
        <w:rPr>
          <w:lang w:val="en-US"/>
        </w:rPr>
      </w:pPr>
    </w:p>
    <w:p w14:paraId="6D7AF9CB" w14:textId="77777777" w:rsidR="00026212" w:rsidRDefault="00026212" w:rsidP="00DF38A7">
      <w:pPr>
        <w:rPr>
          <w:lang w:val="en-US"/>
        </w:rPr>
      </w:pPr>
    </w:p>
    <w:p w14:paraId="7249FB4D" w14:textId="77777777" w:rsidR="00026212" w:rsidRDefault="00026212" w:rsidP="00DF38A7">
      <w:pPr>
        <w:rPr>
          <w:lang w:val="en-US"/>
        </w:rPr>
      </w:pPr>
    </w:p>
    <w:p w14:paraId="2533BF5E" w14:textId="21CDE153" w:rsidR="00DF38A7" w:rsidRDefault="00BE1DBD" w:rsidP="00DF38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3EFE74BC" wp14:editId="42D12F02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4147F9" w14:textId="77777777" w:rsidR="00632602" w:rsidRPr="00BE1DBD" w:rsidRDefault="00DF38A7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F7C1C" w14:textId="77777777" w:rsidR="00532D64" w:rsidRDefault="00532D64" w:rsidP="001E7709">
      <w:r>
        <w:separator/>
      </w:r>
    </w:p>
  </w:endnote>
  <w:endnote w:type="continuationSeparator" w:id="0">
    <w:p w14:paraId="29D60605" w14:textId="77777777" w:rsidR="00532D64" w:rsidRDefault="00532D64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529FA" w14:textId="77777777" w:rsidR="00532D64" w:rsidRDefault="00532D64" w:rsidP="001E7709">
      <w:r>
        <w:separator/>
      </w:r>
    </w:p>
  </w:footnote>
  <w:footnote w:type="continuationSeparator" w:id="0">
    <w:p w14:paraId="4267C39D" w14:textId="77777777" w:rsidR="00532D64" w:rsidRDefault="00532D64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5B10C3"/>
    <w:multiLevelType w:val="multilevel"/>
    <w:tmpl w:val="67582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6"/>
  </w:num>
  <w:num w:numId="7">
    <w:abstractNumId w:val="8"/>
  </w:num>
  <w:num w:numId="8">
    <w:abstractNumId w:val="7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26212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54870429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5276B-2ADA-4D4E-A2BD-DDFD3C656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9</Words>
  <Characters>110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279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Service Dispatcher Cover Letter Sample</dc:title>
  <dc:subject>Create your Cover Letter using Free Customer Service Dispatcher Cover Letter Sample Template</dc:subject>
  <dc:creator>Qwikresume.com</dc:creator>
  <dcterms:created xsi:type="dcterms:W3CDTF">2021-11-05T12:15:00Z</dcterms:created>
  <dcterms:modified xsi:type="dcterms:W3CDTF">2021-11-05T12:15:00Z</dcterms:modified>
  <cp:category>Customer Service</cp:category>
</cp:coreProperties>
</file>